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535E3D4" w14:textId="2C87DE69" w:rsidR="00977207" w:rsidRPr="00464D96" w:rsidRDefault="001B4EB8" w:rsidP="00A334D0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7C0140" w:rsidRPr="007C014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血中・皮膚カロテノイド濃度の遺伝的背景に関する研究</w:t>
      </w: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5A93BF8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1B51A8" w:rsidRPr="001B51A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弘前大学大学院医学研究科　野菜生命科学講座</w:t>
      </w:r>
      <w:r w:rsidR="009A22F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4C60A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="001B51A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　</w:t>
      </w:r>
      <w:r w:rsidR="004C60A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</w:p>
    <w:p w14:paraId="6DF71923" w14:textId="1CB35BF1" w:rsidR="00A334D0" w:rsidRDefault="00977207" w:rsidP="00A334D0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C9218F" w:rsidRPr="00C9218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伊東 健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C9218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  <w:r w:rsidR="002D702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　　　　　　</w:t>
      </w:r>
      <w:r w:rsidR="00AE7EA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  <w:r w:rsidR="002D702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</w:t>
      </w:r>
    </w:p>
    <w:p w14:paraId="26CAAFFA" w14:textId="1E5EF3C4" w:rsidR="00977207" w:rsidRDefault="00977207" w:rsidP="00980E48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48CDD38D" w14:textId="77777777" w:rsidR="00977207" w:rsidRPr="002D702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F23FEC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F23FEC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4391C615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03D5AFC6" w14:textId="5DF0D64D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521820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：</w:t>
      </w:r>
      <w:r w:rsidR="00095F9A" w:rsidRPr="00095F9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附属健康・医療データサイエンス研究センター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0F9ABD54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88916" w14:textId="77777777" w:rsidR="00906455" w:rsidRDefault="00906455" w:rsidP="00BE406F">
      <w:r>
        <w:separator/>
      </w:r>
    </w:p>
  </w:endnote>
  <w:endnote w:type="continuationSeparator" w:id="0">
    <w:p w14:paraId="3C2B4A1A" w14:textId="77777777" w:rsidR="00906455" w:rsidRDefault="00906455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EDACD" w14:textId="77777777" w:rsidR="00906455" w:rsidRDefault="00906455" w:rsidP="00BE406F">
      <w:r>
        <w:separator/>
      </w:r>
    </w:p>
  </w:footnote>
  <w:footnote w:type="continuationSeparator" w:id="0">
    <w:p w14:paraId="2A77337A" w14:textId="77777777" w:rsidR="00906455" w:rsidRDefault="00906455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NKwFAJNhT8stAAAA"/>
  </w:docVars>
  <w:rsids>
    <w:rsidRoot w:val="001E16A5"/>
    <w:rsid w:val="00004DB7"/>
    <w:rsid w:val="000114F3"/>
    <w:rsid w:val="00044EF4"/>
    <w:rsid w:val="0005784E"/>
    <w:rsid w:val="00062EB0"/>
    <w:rsid w:val="00063DBF"/>
    <w:rsid w:val="00081163"/>
    <w:rsid w:val="000811DA"/>
    <w:rsid w:val="00091B65"/>
    <w:rsid w:val="00095F9A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309FA"/>
    <w:rsid w:val="00140C0C"/>
    <w:rsid w:val="00153711"/>
    <w:rsid w:val="001677B1"/>
    <w:rsid w:val="00175A14"/>
    <w:rsid w:val="001815A7"/>
    <w:rsid w:val="00181E9C"/>
    <w:rsid w:val="00183E45"/>
    <w:rsid w:val="00185617"/>
    <w:rsid w:val="00187784"/>
    <w:rsid w:val="001B4EB8"/>
    <w:rsid w:val="001B51A8"/>
    <w:rsid w:val="001D66DD"/>
    <w:rsid w:val="001E16A5"/>
    <w:rsid w:val="001E537A"/>
    <w:rsid w:val="00221FFF"/>
    <w:rsid w:val="00226C3C"/>
    <w:rsid w:val="00233746"/>
    <w:rsid w:val="00273A1A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4174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B5CE4"/>
    <w:rsid w:val="003E218A"/>
    <w:rsid w:val="003F54B5"/>
    <w:rsid w:val="004237B0"/>
    <w:rsid w:val="00424252"/>
    <w:rsid w:val="00464D96"/>
    <w:rsid w:val="004815E9"/>
    <w:rsid w:val="004822A6"/>
    <w:rsid w:val="00482555"/>
    <w:rsid w:val="004849B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4F6FF8"/>
    <w:rsid w:val="00520DD2"/>
    <w:rsid w:val="00521820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5E49A0"/>
    <w:rsid w:val="006141C3"/>
    <w:rsid w:val="006571AA"/>
    <w:rsid w:val="00670ED2"/>
    <w:rsid w:val="006756F2"/>
    <w:rsid w:val="00693965"/>
    <w:rsid w:val="006D0E58"/>
    <w:rsid w:val="006E430B"/>
    <w:rsid w:val="006F7C25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C0140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8C20A4"/>
    <w:rsid w:val="00902A35"/>
    <w:rsid w:val="00906455"/>
    <w:rsid w:val="00917A69"/>
    <w:rsid w:val="009439C9"/>
    <w:rsid w:val="0095588B"/>
    <w:rsid w:val="0096329B"/>
    <w:rsid w:val="00977207"/>
    <w:rsid w:val="00980E48"/>
    <w:rsid w:val="009A0869"/>
    <w:rsid w:val="009A22F4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E7EA4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9218F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03FB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23FEC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米沢 祐大(Yudai Yonezawa)</cp:lastModifiedBy>
  <cp:revision>9</cp:revision>
  <cp:lastPrinted>2022-10-17T02:51:00Z</cp:lastPrinted>
  <dcterms:created xsi:type="dcterms:W3CDTF">2023-05-12T06:08:00Z</dcterms:created>
  <dcterms:modified xsi:type="dcterms:W3CDTF">2023-05-31T05:19:00Z</dcterms:modified>
</cp:coreProperties>
</file>